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5A45" w:rsidRDefault="001D1782">
      <w:pPr>
        <w:pStyle w:val="normal0"/>
        <w:jc w:val="center"/>
      </w:pPr>
      <w:r>
        <w:rPr>
          <w:noProof/>
        </w:rPr>
        <w:drawing>
          <wp:inline distT="114300" distB="114300" distL="114300" distR="114300">
            <wp:extent cx="3976688" cy="2479057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76688" cy="24790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45A45" w:rsidRDefault="001D1782">
      <w:pPr>
        <w:pStyle w:val="normal0"/>
        <w:jc w:val="center"/>
        <w:rPr>
          <w:b/>
        </w:rPr>
      </w:pPr>
      <w:r>
        <w:rPr>
          <w:b/>
        </w:rPr>
        <w:t>R</w:t>
      </w:r>
      <w:r w:rsidR="006A48CF">
        <w:rPr>
          <w:b/>
        </w:rPr>
        <w:t xml:space="preserve">egion </w:t>
      </w:r>
      <w:proofErr w:type="gramStart"/>
      <w:r w:rsidR="006A48CF">
        <w:rPr>
          <w:b/>
        </w:rPr>
        <w:t>II  Meeting</w:t>
      </w:r>
      <w:proofErr w:type="gramEnd"/>
    </w:p>
    <w:p w:rsidR="00945A45" w:rsidRDefault="006A48CF">
      <w:pPr>
        <w:pStyle w:val="normal0"/>
        <w:jc w:val="center"/>
        <w:rPr>
          <w:b/>
        </w:rPr>
      </w:pPr>
      <w:r>
        <w:rPr>
          <w:b/>
        </w:rPr>
        <w:t xml:space="preserve">Thursday, April </w:t>
      </w:r>
      <w:proofErr w:type="gramStart"/>
      <w:r w:rsidR="00BD765B">
        <w:rPr>
          <w:b/>
        </w:rPr>
        <w:t>6</w:t>
      </w:r>
      <w:r w:rsidRPr="006A48CF">
        <w:rPr>
          <w:b/>
          <w:vertAlign w:val="superscript"/>
        </w:rPr>
        <w:t>th</w:t>
      </w:r>
      <w:r w:rsidR="00F921D9">
        <w:rPr>
          <w:b/>
        </w:rPr>
        <w:t xml:space="preserve"> ,</w:t>
      </w:r>
      <w:proofErr w:type="gramEnd"/>
      <w:r w:rsidR="00F921D9">
        <w:rPr>
          <w:b/>
        </w:rPr>
        <w:t>2018 , 3:1</w:t>
      </w:r>
      <w:r w:rsidR="00BD765B">
        <w:rPr>
          <w:b/>
        </w:rPr>
        <w:t>5</w:t>
      </w:r>
      <w:r>
        <w:rPr>
          <w:b/>
        </w:rPr>
        <w:t>pm, TJCSGA State Conference</w:t>
      </w:r>
    </w:p>
    <w:p w:rsidR="00945A45" w:rsidRDefault="00945A45">
      <w:pPr>
        <w:pStyle w:val="normal0"/>
        <w:rPr>
          <w:b/>
        </w:rPr>
      </w:pPr>
    </w:p>
    <w:p w:rsidR="00945A45" w:rsidRDefault="00BD765B">
      <w:pPr>
        <w:pStyle w:val="normal0"/>
        <w:rPr>
          <w:b/>
        </w:rPr>
      </w:pPr>
      <w:r>
        <w:rPr>
          <w:b/>
        </w:rPr>
        <w:t>I. Call to order (3:</w:t>
      </w:r>
      <w:r w:rsidR="00F921D9">
        <w:rPr>
          <w:b/>
        </w:rPr>
        <w:t>28</w:t>
      </w:r>
      <w:r w:rsidR="001D1782">
        <w:rPr>
          <w:b/>
        </w:rPr>
        <w:t>pm)</w:t>
      </w:r>
    </w:p>
    <w:p w:rsidR="00945A45" w:rsidRDefault="001D1782">
      <w:pPr>
        <w:pStyle w:val="normal0"/>
        <w:rPr>
          <w:b/>
        </w:rPr>
      </w:pPr>
      <w:r>
        <w:rPr>
          <w:b/>
        </w:rPr>
        <w:t>II. Roll Call</w:t>
      </w:r>
    </w:p>
    <w:p w:rsidR="00326F7E" w:rsidRPr="001B4191" w:rsidRDefault="001D1782" w:rsidP="00326F7E">
      <w:pPr>
        <w:pStyle w:val="normal0"/>
        <w:rPr>
          <w:noProof/>
        </w:rPr>
      </w:pPr>
      <w:r>
        <w:rPr>
          <w:b/>
        </w:rPr>
        <w:t>III. Reading and approval of the agenda</w:t>
      </w:r>
      <w:r w:rsidR="00D902E9">
        <w:rPr>
          <w:b/>
        </w:rPr>
        <w:t xml:space="preserve">- </w:t>
      </w:r>
      <w:r w:rsidR="00F921D9">
        <w:t>Northlake</w:t>
      </w:r>
      <w:r w:rsidR="00D902E9" w:rsidRPr="00D902E9">
        <w:t xml:space="preserve"> College</w:t>
      </w:r>
      <w:r w:rsidR="00D902E9" w:rsidRPr="001B4191">
        <w:t xml:space="preserve"> moved</w:t>
      </w:r>
      <w:r w:rsidR="00326F7E" w:rsidRPr="001B4191">
        <w:rPr>
          <w:noProof/>
        </w:rPr>
        <w:t xml:space="preserve"> to dismiss the reading and the approval of the agenda. </w:t>
      </w:r>
      <w:r w:rsidR="00F921D9">
        <w:rPr>
          <w:noProof/>
        </w:rPr>
        <w:t xml:space="preserve">Richland </w:t>
      </w:r>
      <w:r w:rsidR="006A48CF" w:rsidRPr="001B4191">
        <w:rPr>
          <w:noProof/>
        </w:rPr>
        <w:t>College</w:t>
      </w:r>
      <w:r w:rsidR="00326F7E" w:rsidRPr="001B4191">
        <w:t xml:space="preserve"> </w:t>
      </w:r>
      <w:r w:rsidR="00326F7E" w:rsidRPr="001B4191">
        <w:rPr>
          <w:noProof/>
        </w:rPr>
        <w:t>second</w:t>
      </w:r>
      <w:r w:rsidR="00922FB1" w:rsidRPr="001B4191">
        <w:rPr>
          <w:noProof/>
        </w:rPr>
        <w:t>s</w:t>
      </w:r>
      <w:r w:rsidR="00326F7E" w:rsidRPr="001B4191">
        <w:rPr>
          <w:noProof/>
        </w:rPr>
        <w:t xml:space="preserve"> the motion</w:t>
      </w:r>
    </w:p>
    <w:p w:rsidR="00F800E2" w:rsidRPr="001B4191" w:rsidRDefault="00F800E2">
      <w:pPr>
        <w:pStyle w:val="normal0"/>
      </w:pPr>
      <w:r w:rsidRPr="001B4191">
        <w:t>No discussion</w:t>
      </w:r>
    </w:p>
    <w:p w:rsidR="00705664" w:rsidRPr="001B4191" w:rsidRDefault="00705664">
      <w:pPr>
        <w:pStyle w:val="normal0"/>
      </w:pPr>
      <w:r w:rsidRPr="001B4191">
        <w:t xml:space="preserve">I’s have it </w:t>
      </w:r>
    </w:p>
    <w:p w:rsidR="00326F7E" w:rsidRPr="001B4191" w:rsidRDefault="00326F7E">
      <w:pPr>
        <w:pStyle w:val="normal0"/>
      </w:pPr>
      <w:r w:rsidRPr="001B4191">
        <w:t>Motion passed</w:t>
      </w:r>
    </w:p>
    <w:p w:rsidR="00705664" w:rsidRDefault="00705664">
      <w:pPr>
        <w:pStyle w:val="normal0"/>
        <w:rPr>
          <w:b/>
        </w:rPr>
      </w:pPr>
    </w:p>
    <w:p w:rsidR="00945A45" w:rsidRPr="001B4191" w:rsidRDefault="001D1782">
      <w:pPr>
        <w:pStyle w:val="normal0"/>
      </w:pPr>
      <w:r>
        <w:rPr>
          <w:b/>
        </w:rPr>
        <w:t>IV. Reading</w:t>
      </w:r>
      <w:r w:rsidR="00F800E2">
        <w:rPr>
          <w:b/>
        </w:rPr>
        <w:t xml:space="preserve"> and approval of the March </w:t>
      </w:r>
      <w:proofErr w:type="gramStart"/>
      <w:r w:rsidR="00F800E2">
        <w:rPr>
          <w:b/>
        </w:rPr>
        <w:t>3</w:t>
      </w:r>
      <w:r w:rsidR="00F800E2" w:rsidRPr="00F800E2">
        <w:rPr>
          <w:b/>
          <w:vertAlign w:val="superscript"/>
        </w:rPr>
        <w:t>rd</w:t>
      </w:r>
      <w:r w:rsidR="00F800E2">
        <w:rPr>
          <w:b/>
        </w:rPr>
        <w:t xml:space="preserve"> ,2018</w:t>
      </w:r>
      <w:proofErr w:type="gramEnd"/>
      <w:r w:rsidR="00F800E2">
        <w:rPr>
          <w:b/>
        </w:rPr>
        <w:t xml:space="preserve"> </w:t>
      </w:r>
      <w:r>
        <w:rPr>
          <w:b/>
        </w:rPr>
        <w:t xml:space="preserve"> meeting minutes</w:t>
      </w:r>
      <w:r w:rsidR="006A48CF">
        <w:rPr>
          <w:b/>
        </w:rPr>
        <w:t>-</w:t>
      </w:r>
      <w:r w:rsidR="006A48CF" w:rsidRPr="001B4191">
        <w:t xml:space="preserve"> Brookhaven College moved to table the rea</w:t>
      </w:r>
      <w:r w:rsidR="00F800E2" w:rsidRPr="001B4191">
        <w:t>ding and the approval of the March 3</w:t>
      </w:r>
      <w:r w:rsidR="00F800E2" w:rsidRPr="001B4191">
        <w:rPr>
          <w:vertAlign w:val="superscript"/>
        </w:rPr>
        <w:t>rd</w:t>
      </w:r>
      <w:r w:rsidR="00F800E2" w:rsidRPr="001B4191">
        <w:t xml:space="preserve"> ,2018 meeting. Northlake College </w:t>
      </w:r>
      <w:r w:rsidR="00922FB1" w:rsidRPr="001B4191">
        <w:t>seconds</w:t>
      </w:r>
      <w:r w:rsidR="00326F7E" w:rsidRPr="001B4191">
        <w:t xml:space="preserve"> the motion.</w:t>
      </w:r>
    </w:p>
    <w:p w:rsidR="00F800E2" w:rsidRPr="001B4191" w:rsidRDefault="00F800E2">
      <w:pPr>
        <w:pStyle w:val="normal0"/>
      </w:pPr>
      <w:r w:rsidRPr="001B4191">
        <w:t>No discussion</w:t>
      </w:r>
    </w:p>
    <w:p w:rsidR="00705664" w:rsidRPr="001B4191" w:rsidRDefault="0043156A">
      <w:pPr>
        <w:pStyle w:val="normal0"/>
      </w:pPr>
      <w:r>
        <w:t xml:space="preserve">Nays have it </w:t>
      </w:r>
    </w:p>
    <w:p w:rsidR="0043156A" w:rsidRDefault="0043156A">
      <w:pPr>
        <w:pStyle w:val="normal0"/>
      </w:pPr>
      <w:r>
        <w:t xml:space="preserve">Motion fails </w:t>
      </w:r>
    </w:p>
    <w:p w:rsidR="0043156A" w:rsidRDefault="0043156A">
      <w:pPr>
        <w:pStyle w:val="normal0"/>
      </w:pPr>
    </w:p>
    <w:p w:rsidR="0043156A" w:rsidRDefault="0043156A">
      <w:pPr>
        <w:pStyle w:val="normal0"/>
      </w:pPr>
      <w:r>
        <w:t xml:space="preserve">The chair </w:t>
      </w:r>
      <w:r w:rsidR="00F86768">
        <w:t>entertains</w:t>
      </w:r>
      <w:r>
        <w:t xml:space="preserve"> a motion to table the </w:t>
      </w:r>
      <w:r w:rsidR="00F86768">
        <w:t xml:space="preserve">reading and the approval of the agenda </w:t>
      </w:r>
      <w:r>
        <w:t xml:space="preserve">Spring conference minutes until April </w:t>
      </w:r>
      <w:proofErr w:type="gramStart"/>
      <w:r>
        <w:t>7</w:t>
      </w:r>
      <w:r w:rsidRPr="0043156A">
        <w:rPr>
          <w:vertAlign w:val="superscript"/>
        </w:rPr>
        <w:t>th</w:t>
      </w:r>
      <w:r>
        <w:t xml:space="preserve"> ,</w:t>
      </w:r>
      <w:proofErr w:type="gramEnd"/>
      <w:r>
        <w:t>2018</w:t>
      </w:r>
      <w:r w:rsidR="007070D2">
        <w:t xml:space="preserve">. </w:t>
      </w:r>
      <w:r>
        <w:t>Northlake</w:t>
      </w:r>
      <w:r w:rsidR="00F86768">
        <w:t xml:space="preserve"> College seconds the motion.</w:t>
      </w:r>
    </w:p>
    <w:p w:rsidR="00F86768" w:rsidRDefault="00F86768">
      <w:pPr>
        <w:pStyle w:val="normal0"/>
      </w:pPr>
      <w:r>
        <w:t>No discussion</w:t>
      </w:r>
    </w:p>
    <w:p w:rsidR="00F86768" w:rsidRDefault="00F86768">
      <w:pPr>
        <w:pStyle w:val="normal0"/>
      </w:pPr>
      <w:r>
        <w:t xml:space="preserve">I’s Have it </w:t>
      </w:r>
    </w:p>
    <w:p w:rsidR="00377746" w:rsidRDefault="00377746">
      <w:pPr>
        <w:pStyle w:val="normal0"/>
        <w:rPr>
          <w:b/>
        </w:rPr>
      </w:pPr>
    </w:p>
    <w:p w:rsidR="00213285" w:rsidRDefault="00377746">
      <w:pPr>
        <w:pStyle w:val="normal0"/>
        <w:rPr>
          <w:b/>
        </w:rPr>
      </w:pPr>
      <w:r>
        <w:rPr>
          <w:b/>
        </w:rPr>
        <w:t xml:space="preserve">Roll Call – </w:t>
      </w:r>
    </w:p>
    <w:p w:rsidR="00377746" w:rsidRDefault="00377746">
      <w:pPr>
        <w:pStyle w:val="normal0"/>
        <w:rPr>
          <w:b/>
        </w:rPr>
      </w:pPr>
      <w:r>
        <w:rPr>
          <w:b/>
        </w:rPr>
        <w:t>Brookhaven</w:t>
      </w:r>
      <w:r w:rsidR="00213285">
        <w:rPr>
          <w:b/>
        </w:rPr>
        <w:t xml:space="preserve"> College</w:t>
      </w:r>
      <w:r>
        <w:rPr>
          <w:b/>
        </w:rPr>
        <w:t xml:space="preserve"> 13 </w:t>
      </w:r>
      <w:r w:rsidR="00F800E2">
        <w:rPr>
          <w:b/>
        </w:rPr>
        <w:t>delegates 2</w:t>
      </w:r>
      <w:r w:rsidR="00213285">
        <w:rPr>
          <w:b/>
        </w:rPr>
        <w:t>- advisor</w:t>
      </w:r>
      <w:r w:rsidR="006A48CF">
        <w:rPr>
          <w:b/>
        </w:rPr>
        <w:t>s</w:t>
      </w:r>
    </w:p>
    <w:p w:rsidR="00377746" w:rsidRDefault="00213285">
      <w:pPr>
        <w:pStyle w:val="normal0"/>
        <w:rPr>
          <w:b/>
        </w:rPr>
      </w:pPr>
      <w:r>
        <w:rPr>
          <w:b/>
        </w:rPr>
        <w:t xml:space="preserve">Cedar </w:t>
      </w:r>
      <w:proofErr w:type="gramStart"/>
      <w:r>
        <w:rPr>
          <w:b/>
        </w:rPr>
        <w:t>valley</w:t>
      </w:r>
      <w:proofErr w:type="gramEnd"/>
      <w:r>
        <w:rPr>
          <w:b/>
        </w:rPr>
        <w:t xml:space="preserve"> College 6-</w:t>
      </w:r>
      <w:r w:rsidRPr="00213285">
        <w:rPr>
          <w:b/>
        </w:rPr>
        <w:t xml:space="preserve"> </w:t>
      </w:r>
      <w:r>
        <w:rPr>
          <w:b/>
        </w:rPr>
        <w:t xml:space="preserve">delegates </w:t>
      </w:r>
      <w:r w:rsidR="006A48CF">
        <w:rPr>
          <w:b/>
        </w:rPr>
        <w:t>2-</w:t>
      </w:r>
      <w:r w:rsidR="006A48CF" w:rsidRPr="006A48CF">
        <w:rPr>
          <w:b/>
        </w:rPr>
        <w:t xml:space="preserve"> </w:t>
      </w:r>
      <w:r w:rsidR="006A48CF">
        <w:rPr>
          <w:b/>
        </w:rPr>
        <w:t>advisors</w:t>
      </w:r>
    </w:p>
    <w:p w:rsidR="00377746" w:rsidRDefault="00213285">
      <w:pPr>
        <w:pStyle w:val="normal0"/>
        <w:rPr>
          <w:b/>
        </w:rPr>
      </w:pPr>
      <w:r>
        <w:rPr>
          <w:b/>
        </w:rPr>
        <w:t>Collin College 1-</w:t>
      </w:r>
      <w:r w:rsidRPr="00213285">
        <w:rPr>
          <w:b/>
        </w:rPr>
        <w:t xml:space="preserve"> </w:t>
      </w:r>
      <w:r w:rsidR="00F800E2">
        <w:rPr>
          <w:b/>
        </w:rPr>
        <w:t>delegates 1</w:t>
      </w:r>
      <w:r w:rsidR="006A48CF">
        <w:rPr>
          <w:b/>
        </w:rPr>
        <w:t>-</w:t>
      </w:r>
      <w:r w:rsidR="006A48CF" w:rsidRPr="006A48CF">
        <w:rPr>
          <w:b/>
        </w:rPr>
        <w:t xml:space="preserve"> </w:t>
      </w:r>
      <w:r w:rsidR="006A48CF">
        <w:rPr>
          <w:b/>
        </w:rPr>
        <w:t>advisor</w:t>
      </w:r>
    </w:p>
    <w:p w:rsidR="00377746" w:rsidRDefault="00F800E2">
      <w:pPr>
        <w:pStyle w:val="normal0"/>
        <w:rPr>
          <w:b/>
        </w:rPr>
      </w:pPr>
      <w:proofErr w:type="spellStart"/>
      <w:r>
        <w:rPr>
          <w:b/>
        </w:rPr>
        <w:t>Eastfield</w:t>
      </w:r>
      <w:proofErr w:type="spellEnd"/>
      <w:r w:rsidR="00213285">
        <w:rPr>
          <w:b/>
        </w:rPr>
        <w:t xml:space="preserve"> College 10-</w:t>
      </w:r>
      <w:r w:rsidR="00213285" w:rsidRPr="00213285">
        <w:rPr>
          <w:b/>
        </w:rPr>
        <w:t xml:space="preserve"> </w:t>
      </w:r>
      <w:r w:rsidR="00213285">
        <w:rPr>
          <w:b/>
        </w:rPr>
        <w:t>delegates</w:t>
      </w:r>
      <w:r w:rsidR="006A48CF">
        <w:rPr>
          <w:b/>
        </w:rPr>
        <w:t xml:space="preserve"> 2- advisors</w:t>
      </w:r>
    </w:p>
    <w:p w:rsidR="006A48CF" w:rsidRDefault="00213285">
      <w:pPr>
        <w:pStyle w:val="normal0"/>
        <w:rPr>
          <w:b/>
        </w:rPr>
      </w:pPr>
      <w:r>
        <w:rPr>
          <w:b/>
        </w:rPr>
        <w:t xml:space="preserve">El </w:t>
      </w:r>
      <w:r w:rsidR="00F800E2">
        <w:rPr>
          <w:b/>
        </w:rPr>
        <w:t>Centro College</w:t>
      </w:r>
      <w:r>
        <w:rPr>
          <w:b/>
        </w:rPr>
        <w:t xml:space="preserve"> </w:t>
      </w:r>
      <w:r w:rsidR="00377746">
        <w:rPr>
          <w:b/>
        </w:rPr>
        <w:t>7 –</w:t>
      </w:r>
      <w:r w:rsidRPr="00213285">
        <w:rPr>
          <w:b/>
        </w:rPr>
        <w:t xml:space="preserve"> </w:t>
      </w:r>
      <w:r w:rsidR="00F800E2">
        <w:rPr>
          <w:b/>
        </w:rPr>
        <w:t>delegates 1</w:t>
      </w:r>
      <w:r w:rsidR="006A48CF">
        <w:rPr>
          <w:b/>
        </w:rPr>
        <w:t>-</w:t>
      </w:r>
      <w:r w:rsidR="006A48CF" w:rsidRPr="006A48CF">
        <w:rPr>
          <w:b/>
        </w:rPr>
        <w:t xml:space="preserve"> </w:t>
      </w:r>
      <w:r w:rsidR="006A48CF">
        <w:rPr>
          <w:b/>
        </w:rPr>
        <w:t>advisor</w:t>
      </w:r>
    </w:p>
    <w:p w:rsidR="00377746" w:rsidRDefault="00213285">
      <w:pPr>
        <w:pStyle w:val="normal0"/>
        <w:rPr>
          <w:b/>
        </w:rPr>
      </w:pPr>
      <w:r>
        <w:rPr>
          <w:b/>
        </w:rPr>
        <w:t xml:space="preserve">Mountain View </w:t>
      </w:r>
      <w:r w:rsidR="00F800E2">
        <w:rPr>
          <w:b/>
        </w:rPr>
        <w:t>College 3</w:t>
      </w:r>
      <w:r>
        <w:rPr>
          <w:b/>
        </w:rPr>
        <w:t>-</w:t>
      </w:r>
      <w:r w:rsidR="00377746">
        <w:rPr>
          <w:b/>
        </w:rPr>
        <w:t xml:space="preserve"> </w:t>
      </w:r>
      <w:r>
        <w:rPr>
          <w:b/>
        </w:rPr>
        <w:t xml:space="preserve">delegates </w:t>
      </w:r>
      <w:r w:rsidR="006A48CF">
        <w:rPr>
          <w:b/>
        </w:rPr>
        <w:t>1- advisor</w:t>
      </w:r>
    </w:p>
    <w:p w:rsidR="00377746" w:rsidRDefault="00213285">
      <w:pPr>
        <w:pStyle w:val="normal0"/>
        <w:rPr>
          <w:b/>
        </w:rPr>
      </w:pPr>
      <w:r>
        <w:rPr>
          <w:b/>
        </w:rPr>
        <w:t>Northlake College- 15 delegates</w:t>
      </w:r>
      <w:r w:rsidR="006A48CF">
        <w:rPr>
          <w:b/>
        </w:rPr>
        <w:t xml:space="preserve"> 2- advisors</w:t>
      </w:r>
    </w:p>
    <w:p w:rsidR="00377746" w:rsidRDefault="00213285">
      <w:pPr>
        <w:pStyle w:val="normal0"/>
        <w:rPr>
          <w:b/>
        </w:rPr>
      </w:pPr>
      <w:r>
        <w:rPr>
          <w:b/>
        </w:rPr>
        <w:lastRenderedPageBreak/>
        <w:t>Richland College 4-</w:t>
      </w:r>
      <w:r w:rsidRPr="00213285">
        <w:rPr>
          <w:b/>
        </w:rPr>
        <w:t xml:space="preserve"> </w:t>
      </w:r>
      <w:r>
        <w:rPr>
          <w:b/>
        </w:rPr>
        <w:t>delegates</w:t>
      </w:r>
      <w:r w:rsidR="006A48CF">
        <w:rPr>
          <w:b/>
        </w:rPr>
        <w:t xml:space="preserve"> 1- advisor</w:t>
      </w:r>
    </w:p>
    <w:p w:rsidR="00377746" w:rsidRDefault="00F800E2">
      <w:pPr>
        <w:pStyle w:val="normal0"/>
        <w:rPr>
          <w:b/>
        </w:rPr>
      </w:pPr>
      <w:r>
        <w:rPr>
          <w:b/>
        </w:rPr>
        <w:t>Tarrant College</w:t>
      </w:r>
      <w:r w:rsidR="00213285">
        <w:rPr>
          <w:b/>
        </w:rPr>
        <w:t xml:space="preserve"> 7</w:t>
      </w:r>
      <w:r w:rsidR="00213285" w:rsidRPr="00213285">
        <w:rPr>
          <w:b/>
        </w:rPr>
        <w:t xml:space="preserve"> </w:t>
      </w:r>
      <w:r w:rsidR="00213285">
        <w:rPr>
          <w:b/>
        </w:rPr>
        <w:t xml:space="preserve">delegates </w:t>
      </w:r>
      <w:r w:rsidR="006A48CF">
        <w:rPr>
          <w:b/>
        </w:rPr>
        <w:t>1- advisor</w:t>
      </w:r>
    </w:p>
    <w:p w:rsidR="00377746" w:rsidRDefault="006A48CF">
      <w:pPr>
        <w:pStyle w:val="normal0"/>
        <w:rPr>
          <w:b/>
        </w:rPr>
      </w:pPr>
      <w:r>
        <w:rPr>
          <w:b/>
        </w:rPr>
        <w:t>Tarrant county North W</w:t>
      </w:r>
      <w:r w:rsidR="00377746">
        <w:rPr>
          <w:b/>
        </w:rPr>
        <w:t xml:space="preserve">est </w:t>
      </w:r>
      <w:r>
        <w:rPr>
          <w:b/>
        </w:rPr>
        <w:t xml:space="preserve">   </w:t>
      </w:r>
      <w:r w:rsidR="00F800E2">
        <w:rPr>
          <w:b/>
        </w:rPr>
        <w:t>6</w:t>
      </w:r>
      <w:r>
        <w:rPr>
          <w:b/>
        </w:rPr>
        <w:t xml:space="preserve"> </w:t>
      </w:r>
      <w:r w:rsidR="00F800E2">
        <w:rPr>
          <w:b/>
        </w:rPr>
        <w:t>-</w:t>
      </w:r>
      <w:r>
        <w:rPr>
          <w:b/>
        </w:rPr>
        <w:t>delegates 2-advisors</w:t>
      </w:r>
    </w:p>
    <w:p w:rsidR="00377746" w:rsidRDefault="006A48CF">
      <w:pPr>
        <w:pStyle w:val="normal0"/>
        <w:rPr>
          <w:b/>
        </w:rPr>
      </w:pPr>
      <w:r>
        <w:rPr>
          <w:b/>
        </w:rPr>
        <w:t xml:space="preserve">NCTC -13- </w:t>
      </w:r>
      <w:r w:rsidR="00F800E2">
        <w:rPr>
          <w:b/>
        </w:rPr>
        <w:t>delegates 2</w:t>
      </w:r>
      <w:r>
        <w:rPr>
          <w:b/>
        </w:rPr>
        <w:t>-</w:t>
      </w:r>
      <w:r w:rsidRPr="006A48CF">
        <w:rPr>
          <w:b/>
        </w:rPr>
        <w:t xml:space="preserve"> </w:t>
      </w:r>
      <w:r>
        <w:rPr>
          <w:b/>
        </w:rPr>
        <w:t>advisors</w:t>
      </w:r>
    </w:p>
    <w:p w:rsidR="00705664" w:rsidRDefault="00705664">
      <w:pPr>
        <w:pStyle w:val="normal0"/>
        <w:rPr>
          <w:b/>
        </w:rPr>
      </w:pPr>
    </w:p>
    <w:p w:rsidR="00945A45" w:rsidRPr="007A6385" w:rsidRDefault="001D1782" w:rsidP="00377746">
      <w:pPr>
        <w:pStyle w:val="normal0"/>
      </w:pPr>
      <w:r>
        <w:rPr>
          <w:b/>
        </w:rPr>
        <w:t>V. Opening announcements</w:t>
      </w:r>
      <w:r w:rsidR="00546B7D">
        <w:rPr>
          <w:b/>
        </w:rPr>
        <w:t xml:space="preserve">- 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VI. Officer </w:t>
      </w:r>
      <w:proofErr w:type="gramStart"/>
      <w:r>
        <w:rPr>
          <w:b/>
        </w:rPr>
        <w:t>reports</w:t>
      </w:r>
      <w:proofErr w:type="gramEnd"/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A. Host School</w:t>
      </w:r>
    </w:p>
    <w:p w:rsidR="00945A45" w:rsidRDefault="001D1782">
      <w:pPr>
        <w:pStyle w:val="normal0"/>
        <w:numPr>
          <w:ilvl w:val="0"/>
          <w:numId w:val="5"/>
        </w:numPr>
        <w:contextualSpacing/>
      </w:pPr>
      <w:r>
        <w:t xml:space="preserve">Edward </w:t>
      </w:r>
      <w:proofErr w:type="spellStart"/>
      <w:r>
        <w:t>Sesay</w:t>
      </w:r>
      <w:proofErr w:type="spellEnd"/>
      <w:r>
        <w:t>, Richland College</w:t>
      </w:r>
      <w:proofErr w:type="gramStart"/>
      <w:r w:rsidR="004227C1">
        <w:t xml:space="preserve">- </w:t>
      </w:r>
      <w:r w:rsidR="00CD1149">
        <w:t xml:space="preserve"> Keep</w:t>
      </w:r>
      <w:proofErr w:type="gramEnd"/>
      <w:r w:rsidR="00CD1149">
        <w:t xml:space="preserve"> </w:t>
      </w:r>
      <w:r w:rsidR="00F86768">
        <w:t xml:space="preserve"> up the good work guys!</w:t>
      </w:r>
      <w:r w:rsidR="007070D2">
        <w:t xml:space="preserve"> The end is almost here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B. Public Relations</w:t>
      </w:r>
    </w:p>
    <w:p w:rsidR="00945A45" w:rsidRDefault="001D1782">
      <w:pPr>
        <w:pStyle w:val="normal0"/>
        <w:numPr>
          <w:ilvl w:val="0"/>
          <w:numId w:val="6"/>
        </w:numPr>
        <w:contextualSpacing/>
      </w:pPr>
      <w:r>
        <w:t xml:space="preserve">Melissa </w:t>
      </w:r>
      <w:proofErr w:type="spellStart"/>
      <w:r>
        <w:t>Larin</w:t>
      </w:r>
      <w:proofErr w:type="spellEnd"/>
      <w:r>
        <w:t>, North Central Texas College</w:t>
      </w:r>
      <w:proofErr w:type="gramStart"/>
      <w:r w:rsidR="0074377A">
        <w:t xml:space="preserve">-  </w:t>
      </w:r>
      <w:r w:rsidR="0043156A">
        <w:t>I</w:t>
      </w:r>
      <w:proofErr w:type="gramEnd"/>
      <w:r w:rsidR="0043156A">
        <w:t xml:space="preserve"> can still taking pic</w:t>
      </w:r>
      <w:r w:rsidR="00F86768">
        <w:t>t</w:t>
      </w:r>
      <w:r w:rsidR="0043156A">
        <w:t>ures through</w:t>
      </w:r>
      <w:r w:rsidR="007070D2">
        <w:t xml:space="preserve">out </w:t>
      </w:r>
      <w:r w:rsidR="0043156A">
        <w:t xml:space="preserve"> the </w:t>
      </w:r>
      <w:r w:rsidR="00F86768">
        <w:t>conference</w:t>
      </w:r>
      <w:r w:rsidR="0043156A">
        <w:t xml:space="preserve"> and they will be posted on the regional website</w:t>
      </w:r>
      <w:r w:rsidR="007070D2">
        <w:t xml:space="preserve">, </w:t>
      </w:r>
      <w:proofErr w:type="spellStart"/>
      <w:r w:rsidR="007070D2">
        <w:t>Facebook</w:t>
      </w:r>
      <w:proofErr w:type="spellEnd"/>
      <w:r w:rsidR="007070D2">
        <w:t xml:space="preserve"> and </w:t>
      </w:r>
      <w:proofErr w:type="spellStart"/>
      <w:r w:rsidR="007070D2">
        <w:t>Instagram</w:t>
      </w:r>
      <w:proofErr w:type="spellEnd"/>
      <w:r w:rsidR="007070D2">
        <w:t xml:space="preserve"> </w:t>
      </w:r>
      <w:r w:rsidR="00CD1149">
        <w:t xml:space="preserve">pages. Please use the state hash tag and the region two hash </w:t>
      </w:r>
      <w:proofErr w:type="gramStart"/>
      <w:r w:rsidR="00CD1149">
        <w:t>tag</w:t>
      </w:r>
      <w:proofErr w:type="gramEnd"/>
      <w:r w:rsidR="00CD1149">
        <w:t xml:space="preserve"> when you upload photos online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C. Treasurer</w:t>
      </w:r>
    </w:p>
    <w:p w:rsidR="00BD765B" w:rsidRDefault="001D1782" w:rsidP="00BD765B">
      <w:pPr>
        <w:pStyle w:val="normal0"/>
        <w:numPr>
          <w:ilvl w:val="0"/>
          <w:numId w:val="2"/>
        </w:numPr>
        <w:contextualSpacing/>
      </w:pPr>
      <w:r>
        <w:t xml:space="preserve">Luis </w:t>
      </w:r>
      <w:proofErr w:type="spellStart"/>
      <w:r>
        <w:t>Gamez</w:t>
      </w:r>
      <w:proofErr w:type="spellEnd"/>
      <w:r>
        <w:t>, Brookhaven College</w:t>
      </w:r>
      <w:proofErr w:type="gramStart"/>
      <w:r w:rsidR="00C63C00">
        <w:t>-</w:t>
      </w:r>
      <w:r w:rsidR="0074377A">
        <w:t xml:space="preserve"> </w:t>
      </w:r>
      <w:r w:rsidR="0043156A">
        <w:t xml:space="preserve"> I</w:t>
      </w:r>
      <w:proofErr w:type="gramEnd"/>
      <w:r w:rsidR="0043156A">
        <w:t xml:space="preserve"> am just wait</w:t>
      </w:r>
      <w:r w:rsidR="00CD1149">
        <w:t>ing on the waiting for verification</w:t>
      </w:r>
      <w:r w:rsidR="0043156A">
        <w:t xml:space="preserve"> of payments</w:t>
      </w:r>
      <w:r w:rsidR="007070D2">
        <w:t xml:space="preserve"> of the t-shirt</w:t>
      </w:r>
      <w:r w:rsidR="00CD1149">
        <w:t xml:space="preserve"> orders</w:t>
      </w:r>
      <w:r w:rsidR="0043156A">
        <w:t xml:space="preserve">. There </w:t>
      </w:r>
      <w:r w:rsidR="00D30B1C">
        <w:t>has been no change</w:t>
      </w:r>
      <w:r w:rsidR="0043156A">
        <w:t xml:space="preserve"> in the </w:t>
      </w:r>
      <w:r w:rsidR="00D30B1C">
        <w:t>account. Thank you to the E-</w:t>
      </w:r>
      <w:r w:rsidR="0043156A">
        <w:t>board</w:t>
      </w:r>
      <w:r w:rsidR="00CD1149">
        <w:t xml:space="preserve"> for everything. I am really going to miss everyone and being on the board.</w:t>
      </w:r>
    </w:p>
    <w:p w:rsidR="00377746" w:rsidRDefault="001B4191">
      <w:pPr>
        <w:pStyle w:val="normal0"/>
        <w:numPr>
          <w:ilvl w:val="0"/>
          <w:numId w:val="2"/>
        </w:numPr>
        <w:contextualSpacing/>
      </w:pPr>
      <w:r>
        <w:t>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D. Parliamentarian</w:t>
      </w:r>
    </w:p>
    <w:p w:rsidR="00945A45" w:rsidRDefault="001D1782">
      <w:pPr>
        <w:pStyle w:val="normal0"/>
        <w:numPr>
          <w:ilvl w:val="0"/>
          <w:numId w:val="7"/>
        </w:numPr>
        <w:contextualSpacing/>
      </w:pPr>
      <w:r>
        <w:t xml:space="preserve">Juan Prado, </w:t>
      </w:r>
      <w:proofErr w:type="spellStart"/>
      <w:r>
        <w:t>Eastfield</w:t>
      </w:r>
      <w:proofErr w:type="spellEnd"/>
      <w:r>
        <w:t xml:space="preserve"> College</w:t>
      </w:r>
      <w:r w:rsidR="00377746">
        <w:t xml:space="preserve"> –</w:t>
      </w:r>
      <w:r w:rsidR="001B4191">
        <w:t>.</w:t>
      </w:r>
      <w:r w:rsidR="0043156A">
        <w:t xml:space="preserve"> I hope everyone is having a great time. Please be curious to our state </w:t>
      </w:r>
      <w:r w:rsidR="00CD1149">
        <w:t xml:space="preserve">president. </w:t>
      </w:r>
      <w:proofErr w:type="gramStart"/>
      <w:r w:rsidR="00CD1149">
        <w:t>If  you</w:t>
      </w:r>
      <w:proofErr w:type="gramEnd"/>
      <w:r w:rsidR="00CD1149">
        <w:t xml:space="preserve"> are speaking to her please make sure you address her first ,state </w:t>
      </w:r>
      <w:proofErr w:type="spellStart"/>
      <w:r w:rsidR="00CD1149">
        <w:t>yiour</w:t>
      </w:r>
      <w:proofErr w:type="spellEnd"/>
      <w:r w:rsidR="00CD1149">
        <w:t xml:space="preserve"> name and school then speak.</w:t>
      </w:r>
      <w:r w:rsidR="0043156A">
        <w:t xml:space="preserve"> Please know what you are v</w:t>
      </w:r>
      <w:r w:rsidR="00CD1149">
        <w:t>oting for in the general assembly</w:t>
      </w:r>
      <w:r w:rsidR="0043156A">
        <w:t xml:space="preserve">. If you know you want to </w:t>
      </w:r>
      <w:r w:rsidR="00CD1149">
        <w:t>speak in general assembly make sure you</w:t>
      </w:r>
      <w:r w:rsidR="0043156A">
        <w:t xml:space="preserve"> sit close to the mic</w:t>
      </w:r>
      <w:r w:rsidR="00D30B1C">
        <w:t>rophone</w:t>
      </w:r>
      <w:r w:rsidR="0043156A">
        <w:t>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E. Secretary</w:t>
      </w:r>
    </w:p>
    <w:p w:rsidR="00945A45" w:rsidRDefault="001D1782">
      <w:pPr>
        <w:pStyle w:val="normal0"/>
        <w:numPr>
          <w:ilvl w:val="0"/>
          <w:numId w:val="4"/>
        </w:numPr>
        <w:contextualSpacing/>
      </w:pPr>
      <w:r>
        <w:t>Zaire Hickman, Cedar Valley College</w:t>
      </w:r>
      <w:r w:rsidR="00377746">
        <w:t>-</w:t>
      </w:r>
      <w:r w:rsidR="00BD765B">
        <w:t xml:space="preserve">. </w:t>
      </w:r>
      <w:r w:rsidR="00CD1149">
        <w:t xml:space="preserve">All the minutes are done. The internet has been giving us a hard </w:t>
      </w:r>
      <w:proofErr w:type="gramStart"/>
      <w:r w:rsidR="00CD1149">
        <w:t>time .</w:t>
      </w:r>
      <w:proofErr w:type="gramEnd"/>
      <w:r w:rsidR="00CD1149">
        <w:t xml:space="preserve"> But everything should be posted or sent by the April 7</w:t>
      </w:r>
      <w:r w:rsidR="00CD1149" w:rsidRPr="00CD1149">
        <w:rPr>
          <w:vertAlign w:val="superscript"/>
        </w:rPr>
        <w:t>th</w:t>
      </w:r>
      <w:proofErr w:type="gramStart"/>
      <w:r w:rsidR="00CD1149">
        <w:t>,2018</w:t>
      </w:r>
      <w:proofErr w:type="gramEnd"/>
      <w:r w:rsidR="00CD1149">
        <w:t>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F. Vice President</w:t>
      </w:r>
    </w:p>
    <w:p w:rsidR="00945A45" w:rsidRDefault="001D1782">
      <w:pPr>
        <w:pStyle w:val="normal0"/>
        <w:numPr>
          <w:ilvl w:val="0"/>
          <w:numId w:val="8"/>
        </w:numPr>
        <w:contextualSpacing/>
      </w:pPr>
      <w:r>
        <w:t>Brittney Taylor, Mountain View College</w:t>
      </w:r>
      <w:r w:rsidR="007A6385">
        <w:t>-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G. President</w:t>
      </w:r>
    </w:p>
    <w:p w:rsidR="00377746" w:rsidRDefault="001D1782" w:rsidP="00BD765B">
      <w:pPr>
        <w:pStyle w:val="normal0"/>
        <w:numPr>
          <w:ilvl w:val="0"/>
          <w:numId w:val="1"/>
        </w:numPr>
        <w:contextualSpacing/>
      </w:pPr>
      <w:r>
        <w:t xml:space="preserve">Alexander </w:t>
      </w:r>
      <w:proofErr w:type="spellStart"/>
      <w:r>
        <w:t>Bomgardner</w:t>
      </w:r>
      <w:proofErr w:type="spellEnd"/>
      <w:r>
        <w:t>, North Lake College</w:t>
      </w:r>
      <w:r w:rsidR="00377746">
        <w:t xml:space="preserve">- </w:t>
      </w:r>
      <w:r w:rsidR="00BD765B">
        <w:t xml:space="preserve"> </w:t>
      </w:r>
      <w:r w:rsidR="00377746">
        <w:t xml:space="preserve"> </w:t>
      </w:r>
      <w:r w:rsidR="00CD1149">
        <w:t xml:space="preserve">I am sorry that all the chaos </w:t>
      </w:r>
      <w:r w:rsidR="0043156A">
        <w:t>tha</w:t>
      </w:r>
      <w:r w:rsidR="00D30B1C">
        <w:t xml:space="preserve">t </w:t>
      </w:r>
      <w:r w:rsidR="00CD1149">
        <w:t xml:space="preserve">happened in the general assembly. </w:t>
      </w:r>
      <w:r w:rsidR="0043156A">
        <w:t>I want to make sure that everything is run correctly.</w:t>
      </w:r>
      <w:r w:rsidR="00CD1149">
        <w:t xml:space="preserve"> When voting for things in the general assembly please make sure you let the people around you know what they are exactly voting for.</w:t>
      </w:r>
      <w:r w:rsidR="0043156A">
        <w:t xml:space="preserve"> </w:t>
      </w:r>
    </w:p>
    <w:p w:rsidR="00377746" w:rsidRDefault="00377746" w:rsidP="00BD765B">
      <w:pPr>
        <w:pStyle w:val="normal0"/>
        <w:ind w:left="720"/>
        <w:contextualSpacing/>
      </w:pP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H. Advisor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r>
        <w:t xml:space="preserve">Dr. Beth </w:t>
      </w:r>
      <w:proofErr w:type="spellStart"/>
      <w:r>
        <w:t>Nikopoulos</w:t>
      </w:r>
      <w:proofErr w:type="spellEnd"/>
      <w:r>
        <w:t>, North Lake College</w:t>
      </w:r>
      <w:proofErr w:type="gramStart"/>
      <w:r w:rsidR="00377746">
        <w:t xml:space="preserve">- </w:t>
      </w:r>
      <w:r w:rsidR="00CB72AE">
        <w:t xml:space="preserve"> </w:t>
      </w:r>
      <w:r w:rsidR="002D2F96">
        <w:t>I</w:t>
      </w:r>
      <w:proofErr w:type="gramEnd"/>
      <w:r w:rsidR="002D2F96">
        <w:t xml:space="preserve"> am very proud of</w:t>
      </w:r>
      <w:r w:rsidR="0043156A">
        <w:t xml:space="preserve"> regional two </w:t>
      </w:r>
      <w:r w:rsidR="002D2F96">
        <w:t xml:space="preserve">stepping up in the general </w:t>
      </w:r>
      <w:proofErr w:type="spellStart"/>
      <w:r w:rsidR="002D2F96">
        <w:t>abmessbly</w:t>
      </w:r>
      <w:proofErr w:type="spellEnd"/>
      <w:r w:rsidR="002D2F96">
        <w:t xml:space="preserve">  seconding motions and knowing your Robert rules.</w:t>
      </w:r>
    </w:p>
    <w:p w:rsidR="0043156A" w:rsidRDefault="0043156A">
      <w:pPr>
        <w:pStyle w:val="normal0"/>
        <w:numPr>
          <w:ilvl w:val="0"/>
          <w:numId w:val="3"/>
        </w:numPr>
        <w:contextualSpacing/>
      </w:pPr>
      <w:r>
        <w:t xml:space="preserve">I hope </w:t>
      </w:r>
      <w:proofErr w:type="gramStart"/>
      <w:r>
        <w:t>that none of the things that happened at the hotel last night will not take place on</w:t>
      </w:r>
      <w:r w:rsidR="002D2F96">
        <w:t xml:space="preserve"> region two behalf</w:t>
      </w:r>
      <w:proofErr w:type="gramEnd"/>
      <w:r w:rsidR="002D2F96">
        <w:t>. There is no</w:t>
      </w:r>
      <w:r>
        <w:t xml:space="preserve"> </w:t>
      </w:r>
      <w:r w:rsidR="002D2F96">
        <w:t>alcohol</w:t>
      </w:r>
      <w:r>
        <w:t xml:space="preserve"> </w:t>
      </w:r>
      <w:r w:rsidR="003C4192">
        <w:t>allowed at all</w:t>
      </w:r>
      <w:r w:rsidR="002D2F96">
        <w:t xml:space="preserve"> on this trip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I. Advisor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r>
        <w:t xml:space="preserve">Kelly L. </w:t>
      </w:r>
      <w:proofErr w:type="spellStart"/>
      <w:r>
        <w:t>Sonnanstine</w:t>
      </w:r>
      <w:proofErr w:type="spellEnd"/>
      <w:r>
        <w:t>, Richland College</w:t>
      </w:r>
      <w:r w:rsidR="00377746">
        <w:t xml:space="preserve">- </w:t>
      </w:r>
      <w:r w:rsidR="00BD765B">
        <w:t xml:space="preserve"> </w:t>
      </w:r>
      <w:r w:rsidR="00800D03">
        <w:t xml:space="preserve">                                                                                         </w:t>
      </w:r>
    </w:p>
    <w:p w:rsidR="00945A45" w:rsidRDefault="00945A45">
      <w:pPr>
        <w:pStyle w:val="normal0"/>
        <w:rPr>
          <w:b/>
        </w:rPr>
      </w:pPr>
    </w:p>
    <w:p w:rsidR="00945A45" w:rsidRDefault="00945A45">
      <w:pPr>
        <w:pStyle w:val="normal0"/>
        <w:rPr>
          <w:b/>
        </w:rPr>
      </w:pPr>
    </w:p>
    <w:p w:rsidR="00945A45" w:rsidRDefault="001D1782">
      <w:pPr>
        <w:pStyle w:val="normal0"/>
      </w:pPr>
      <w:r>
        <w:rPr>
          <w:b/>
        </w:rPr>
        <w:t>VII. Committee Reports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A. Legislative Committee</w:t>
      </w:r>
      <w:r w:rsidR="00705664">
        <w:rPr>
          <w:b/>
        </w:rPr>
        <w:t xml:space="preserve">-not here 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proofErr w:type="spellStart"/>
      <w:r>
        <w:t>Nabeeha</w:t>
      </w:r>
      <w:proofErr w:type="spellEnd"/>
      <w:r>
        <w:t xml:space="preserve"> </w:t>
      </w:r>
      <w:proofErr w:type="spellStart"/>
      <w:r>
        <w:t>Kazmi</w:t>
      </w:r>
      <w:proofErr w:type="spellEnd"/>
      <w:r>
        <w:t>, Richland College</w:t>
      </w:r>
      <w:r w:rsidR="00BD765B">
        <w:t xml:space="preserve"> –</w:t>
      </w:r>
      <w:r w:rsidR="003C4192">
        <w:t xml:space="preserve"> Please make sure that if you do have any questions. Please do not be </w:t>
      </w:r>
      <w:r w:rsidR="00D30B1C">
        <w:t>afraid</w:t>
      </w:r>
      <w:r w:rsidR="003C4192">
        <w:t xml:space="preserve"> and ask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B. Resolutions Committee</w:t>
      </w:r>
    </w:p>
    <w:p w:rsidR="00945A45" w:rsidRDefault="001D1782" w:rsidP="00735DA2">
      <w:pPr>
        <w:pStyle w:val="normal0"/>
        <w:numPr>
          <w:ilvl w:val="0"/>
          <w:numId w:val="3"/>
        </w:numPr>
        <w:tabs>
          <w:tab w:val="left" w:pos="4140"/>
        </w:tabs>
        <w:contextualSpacing/>
      </w:pPr>
      <w:r>
        <w:t xml:space="preserve">Carlos </w:t>
      </w:r>
      <w:proofErr w:type="spellStart"/>
      <w:r>
        <w:t>Valbuena</w:t>
      </w:r>
      <w:proofErr w:type="spellEnd"/>
      <w:r>
        <w:t>, Brookhaven College</w:t>
      </w:r>
      <w:r w:rsidR="00735DA2">
        <w:t>-</w:t>
      </w:r>
      <w:r w:rsidR="00735DA2" w:rsidRPr="00735DA2">
        <w:t xml:space="preserve"> </w:t>
      </w:r>
      <w:r w:rsidR="00BD765B">
        <w:t xml:space="preserve">  </w:t>
      </w:r>
      <w:r w:rsidR="003C4192">
        <w:t xml:space="preserve">I am super proud of region two. From the five of the </w:t>
      </w:r>
      <w:r w:rsidR="00D30B1C">
        <w:t>resolution</w:t>
      </w:r>
      <w:r w:rsidR="003C4192">
        <w:t xml:space="preserve"> that were brought </w:t>
      </w:r>
      <w:r w:rsidR="00D30B1C">
        <w:t>in front the state board .There</w:t>
      </w:r>
      <w:r w:rsidR="003C4192">
        <w:t xml:space="preserve"> </w:t>
      </w:r>
      <w:r w:rsidR="00D30B1C">
        <w:t xml:space="preserve">was </w:t>
      </w:r>
      <w:proofErr w:type="gramStart"/>
      <w:r w:rsidR="00D30B1C">
        <w:t>three</w:t>
      </w:r>
      <w:r w:rsidR="003C4192">
        <w:t xml:space="preserve"> </w:t>
      </w:r>
      <w:r w:rsidR="00D30B1C">
        <w:t xml:space="preserve"> resolutions</w:t>
      </w:r>
      <w:proofErr w:type="gramEnd"/>
      <w:r w:rsidR="00D30B1C">
        <w:t xml:space="preserve"> from Region two submitted to the state level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C. Social Committee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r>
        <w:t>Brookhaven College</w:t>
      </w:r>
      <w:r w:rsidR="00800D03">
        <w:t xml:space="preserve">- </w:t>
      </w:r>
      <w:r w:rsidR="003C4192">
        <w:t>No report</w:t>
      </w:r>
    </w:p>
    <w:p w:rsidR="00BD765B" w:rsidRDefault="00BD765B" w:rsidP="00BD765B">
      <w:pPr>
        <w:pStyle w:val="normal0"/>
        <w:ind w:left="720"/>
        <w:contextualSpacing/>
      </w:pP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</w:t>
      </w:r>
      <w:proofErr w:type="gramStart"/>
      <w:r>
        <w:rPr>
          <w:b/>
        </w:rPr>
        <w:t>D. T-Shirt</w:t>
      </w:r>
      <w:proofErr w:type="gramEnd"/>
      <w:r>
        <w:rPr>
          <w:b/>
        </w:rPr>
        <w:t xml:space="preserve"> &amp; Cheer Committee</w:t>
      </w:r>
    </w:p>
    <w:p w:rsidR="003356A7" w:rsidRDefault="001D1782" w:rsidP="00740EE8">
      <w:pPr>
        <w:pStyle w:val="normal0"/>
        <w:numPr>
          <w:ilvl w:val="0"/>
          <w:numId w:val="3"/>
        </w:numPr>
        <w:contextualSpacing/>
      </w:pPr>
      <w:r>
        <w:t>Victoria Rhodes, North Lake College</w:t>
      </w:r>
      <w:r w:rsidR="00BD765B">
        <w:t xml:space="preserve">- </w:t>
      </w:r>
    </w:p>
    <w:p w:rsidR="00BD765B" w:rsidRDefault="003C4192" w:rsidP="003356A7">
      <w:pPr>
        <w:pStyle w:val="normal0"/>
        <w:numPr>
          <w:ilvl w:val="0"/>
          <w:numId w:val="3"/>
        </w:numPr>
        <w:contextualSpacing/>
      </w:pPr>
      <w:r>
        <w:t xml:space="preserve">Chant one is </w:t>
      </w:r>
      <w:r w:rsidR="003356A7">
        <w:t xml:space="preserve">– </w:t>
      </w:r>
      <w:r>
        <w:t>SGA region  two</w:t>
      </w:r>
      <w:r w:rsidR="003356A7">
        <w:t xml:space="preserve">,      </w:t>
      </w:r>
      <w:r>
        <w:t xml:space="preserve"> Student Leaders Breaking through</w:t>
      </w:r>
    </w:p>
    <w:p w:rsidR="003C4192" w:rsidRDefault="003C4192" w:rsidP="003C4192">
      <w:pPr>
        <w:pStyle w:val="normal0"/>
        <w:numPr>
          <w:ilvl w:val="0"/>
          <w:numId w:val="3"/>
        </w:numPr>
        <w:contextualSpacing/>
      </w:pPr>
      <w:r>
        <w:t xml:space="preserve">Chant two- President- Who are we , ALL- Region two , President -One voice, </w:t>
      </w:r>
    </w:p>
    <w:p w:rsidR="003C4192" w:rsidRDefault="003C4192" w:rsidP="003C4192">
      <w:pPr>
        <w:pStyle w:val="normal0"/>
        <w:numPr>
          <w:ilvl w:val="0"/>
          <w:numId w:val="3"/>
        </w:numPr>
        <w:contextualSpacing/>
      </w:pPr>
      <w:r>
        <w:t>ALL- Breaking through</w:t>
      </w:r>
    </w:p>
    <w:p w:rsidR="003C4192" w:rsidRDefault="00D30B1C" w:rsidP="003C4192">
      <w:pPr>
        <w:pStyle w:val="normal0"/>
        <w:numPr>
          <w:ilvl w:val="0"/>
          <w:numId w:val="3"/>
        </w:numPr>
        <w:contextualSpacing/>
      </w:pPr>
      <w:r>
        <w:t>Chant three- Who</w:t>
      </w:r>
      <w:r w:rsidR="003C4192">
        <w:t xml:space="preserve"> house ,two house , </w:t>
      </w:r>
      <w:r>
        <w:t>Who’s</w:t>
      </w:r>
      <w:r w:rsidR="003C4192">
        <w:t xml:space="preserve"> house ,two house</w:t>
      </w:r>
    </w:p>
    <w:p w:rsidR="003C4192" w:rsidRDefault="003C4192" w:rsidP="003C4192">
      <w:pPr>
        <w:pStyle w:val="normal0"/>
        <w:numPr>
          <w:ilvl w:val="0"/>
          <w:numId w:val="3"/>
        </w:numPr>
        <w:contextualSpacing/>
      </w:pPr>
      <w:proofErr w:type="spellStart"/>
      <w:r>
        <w:t>Ain</w:t>
      </w:r>
      <w:r w:rsidR="00D30B1C">
        <w:t>’</w:t>
      </w:r>
      <w:r>
        <w:t>t</w:t>
      </w:r>
      <w:proofErr w:type="spellEnd"/>
      <w:r>
        <w:t xml:space="preserve"> no party like a twos house party ,cause a twos house party don’t stop</w:t>
      </w:r>
    </w:p>
    <w:p w:rsidR="003C4192" w:rsidRDefault="003C4192" w:rsidP="003C4192">
      <w:pPr>
        <w:pStyle w:val="normal0"/>
        <w:contextualSpacing/>
      </w:pPr>
    </w:p>
    <w:p w:rsidR="003C4192" w:rsidRDefault="003C4192" w:rsidP="003C4192">
      <w:pPr>
        <w:pStyle w:val="normal0"/>
        <w:contextualSpacing/>
      </w:pPr>
      <w:r>
        <w:t xml:space="preserve">Awards </w:t>
      </w:r>
      <w:r w:rsidR="00D30B1C">
        <w:t>committee</w:t>
      </w:r>
      <w:r>
        <w:t>- no report</w:t>
      </w:r>
    </w:p>
    <w:p w:rsidR="003C4192" w:rsidRDefault="00D30B1C" w:rsidP="003C4192">
      <w:pPr>
        <w:pStyle w:val="normal0"/>
        <w:contextualSpacing/>
      </w:pPr>
      <w:r>
        <w:t>Judicial</w:t>
      </w:r>
      <w:r w:rsidR="003C4192">
        <w:t xml:space="preserve"> </w:t>
      </w:r>
      <w:r>
        <w:t>committee</w:t>
      </w:r>
      <w:r w:rsidR="003C4192">
        <w:t xml:space="preserve">- no report </w:t>
      </w:r>
    </w:p>
    <w:p w:rsidR="00945A45" w:rsidRDefault="00945A45" w:rsidP="00BD765B">
      <w:pPr>
        <w:pStyle w:val="normal0"/>
        <w:ind w:left="720"/>
        <w:contextualSpacing/>
      </w:pPr>
    </w:p>
    <w:p w:rsidR="00945A45" w:rsidRDefault="00922FB1">
      <w:pPr>
        <w:pStyle w:val="normal0"/>
        <w:rPr>
          <w:b/>
        </w:rPr>
      </w:pPr>
      <w:r>
        <w:rPr>
          <w:b/>
        </w:rPr>
        <w:t>V</w:t>
      </w:r>
      <w:r w:rsidR="003C4192">
        <w:rPr>
          <w:b/>
        </w:rPr>
        <w:t>III. New Business</w:t>
      </w:r>
      <w:r w:rsidR="00D30B1C">
        <w:rPr>
          <w:b/>
        </w:rPr>
        <w:t>– Campaign</w:t>
      </w:r>
      <w:r w:rsidR="003C4192">
        <w:rPr>
          <w:b/>
        </w:rPr>
        <w:t xml:space="preserve"> skits for region two</w:t>
      </w:r>
    </w:p>
    <w:p w:rsidR="003C4192" w:rsidRPr="003356A7" w:rsidRDefault="003C4192">
      <w:pPr>
        <w:pStyle w:val="normal0"/>
      </w:pPr>
      <w:r w:rsidRPr="003356A7">
        <w:t>We will still be taking applications</w:t>
      </w:r>
      <w:r w:rsidR="00FE0E0B" w:rsidRPr="003356A7">
        <w:t xml:space="preserve"> until April 7</w:t>
      </w:r>
      <w:r w:rsidR="00FE0E0B" w:rsidRPr="003356A7">
        <w:rPr>
          <w:vertAlign w:val="superscript"/>
        </w:rPr>
        <w:t>th</w:t>
      </w:r>
      <w:r w:rsidR="00FE0E0B" w:rsidRPr="003356A7">
        <w:t>, 2017</w:t>
      </w:r>
      <w:r w:rsidRPr="003356A7">
        <w:t xml:space="preserve">. The official </w:t>
      </w:r>
      <w:r w:rsidR="00D9012E" w:rsidRPr="003356A7">
        <w:t>region two email is –</w:t>
      </w:r>
      <w:r w:rsidR="003356A7" w:rsidRPr="003356A7">
        <w:t xml:space="preserve"> </w:t>
      </w:r>
      <w:r w:rsidR="003356A7" w:rsidRPr="003356A7">
        <w:rPr>
          <w:b/>
        </w:rPr>
        <w:t>region2tjcsga@yahoo.com</w:t>
      </w:r>
    </w:p>
    <w:p w:rsidR="00D9012E" w:rsidRPr="003356A7" w:rsidRDefault="00D9012E">
      <w:pPr>
        <w:pStyle w:val="normal0"/>
      </w:pPr>
      <w:r w:rsidRPr="003356A7">
        <w:t xml:space="preserve">You can find the intent to run form for the region is located on </w:t>
      </w:r>
      <w:r w:rsidR="00DD1DAB" w:rsidRPr="003356A7">
        <w:t>the website.</w:t>
      </w:r>
    </w:p>
    <w:p w:rsidR="00D9012E" w:rsidRPr="003356A7" w:rsidRDefault="00D9012E">
      <w:pPr>
        <w:pStyle w:val="normal0"/>
      </w:pPr>
      <w:r w:rsidRPr="003356A7">
        <w:t xml:space="preserve">If your </w:t>
      </w:r>
      <w:r w:rsidR="00D30B1C" w:rsidRPr="003356A7">
        <w:t>advisor</w:t>
      </w:r>
      <w:r w:rsidRPr="003356A7">
        <w:t xml:space="preserve"> is present</w:t>
      </w:r>
      <w:r w:rsidR="00D30B1C" w:rsidRPr="003356A7">
        <w:t xml:space="preserve"> your advisor </w:t>
      </w:r>
      <w:r w:rsidRPr="003356A7">
        <w:t xml:space="preserve">can email the official </w:t>
      </w:r>
      <w:proofErr w:type="gramStart"/>
      <w:r w:rsidRPr="003356A7">
        <w:t xml:space="preserve">region </w:t>
      </w:r>
      <w:r w:rsidR="00DD1DAB" w:rsidRPr="003356A7">
        <w:t xml:space="preserve"> campaign</w:t>
      </w:r>
      <w:proofErr w:type="gramEnd"/>
      <w:r w:rsidR="00DD1DAB" w:rsidRPr="003356A7">
        <w:t xml:space="preserve"> form to the region email.</w:t>
      </w:r>
    </w:p>
    <w:p w:rsidR="00D9012E" w:rsidRPr="00DD1DAB" w:rsidRDefault="00D9012E">
      <w:pPr>
        <w:pStyle w:val="normal0"/>
      </w:pPr>
    </w:p>
    <w:p w:rsidR="00D9012E" w:rsidRPr="00DD1DAB" w:rsidRDefault="00DD1DAB">
      <w:pPr>
        <w:pStyle w:val="normal0"/>
      </w:pPr>
      <w:r w:rsidRPr="00DD1DAB">
        <w:t>T</w:t>
      </w:r>
      <w:r w:rsidR="00D9012E" w:rsidRPr="00DD1DAB">
        <w:t xml:space="preserve">he chair entertains a motion </w:t>
      </w:r>
      <w:r w:rsidRPr="00DD1DAB">
        <w:t xml:space="preserve">to </w:t>
      </w:r>
      <w:proofErr w:type="gramStart"/>
      <w:r w:rsidRPr="00DD1DAB">
        <w:t>recess</w:t>
      </w:r>
      <w:r w:rsidR="00D9012E" w:rsidRPr="00DD1DAB">
        <w:t xml:space="preserve">  for</w:t>
      </w:r>
      <w:proofErr w:type="gramEnd"/>
      <w:r w:rsidR="00D9012E" w:rsidRPr="00DD1DAB">
        <w:t xml:space="preserve"> 15 </w:t>
      </w:r>
      <w:r w:rsidRPr="00DD1DAB">
        <w:t xml:space="preserve"> minutes.</w:t>
      </w:r>
    </w:p>
    <w:p w:rsidR="00FB4FF5" w:rsidRPr="00DD1DAB" w:rsidRDefault="00FB4FF5">
      <w:pPr>
        <w:pStyle w:val="normal0"/>
      </w:pPr>
      <w:r w:rsidRPr="00DD1DAB">
        <w:t>Northlake</w:t>
      </w:r>
      <w:r w:rsidR="00DD1DAB" w:rsidRPr="00DD1DAB">
        <w:t xml:space="preserve"> College seconds the motion.</w:t>
      </w:r>
    </w:p>
    <w:p w:rsidR="00DD1DAB" w:rsidRPr="00DD1DAB" w:rsidRDefault="00DD1DAB">
      <w:pPr>
        <w:pStyle w:val="normal0"/>
      </w:pPr>
      <w:r w:rsidRPr="00DD1DAB">
        <w:t>No discussion</w:t>
      </w:r>
    </w:p>
    <w:p w:rsidR="00DD1DAB" w:rsidRPr="00DD1DAB" w:rsidRDefault="00DD1DAB">
      <w:pPr>
        <w:pStyle w:val="normal0"/>
      </w:pPr>
      <w:r w:rsidRPr="00DD1DAB">
        <w:t>I’s Have it</w:t>
      </w:r>
    </w:p>
    <w:p w:rsidR="00DD1DAB" w:rsidRPr="00DD1DAB" w:rsidRDefault="00DD1DAB">
      <w:pPr>
        <w:pStyle w:val="normal0"/>
      </w:pPr>
      <w:r w:rsidRPr="00DD1DAB">
        <w:t>Motion</w:t>
      </w:r>
    </w:p>
    <w:p w:rsidR="00FB4FF5" w:rsidRDefault="00FB4FF5">
      <w:pPr>
        <w:pStyle w:val="normal0"/>
        <w:rPr>
          <w:b/>
        </w:rPr>
      </w:pPr>
    </w:p>
    <w:p w:rsidR="00FB4FF5" w:rsidRDefault="00FB4FF5">
      <w:pPr>
        <w:pStyle w:val="normal0"/>
        <w:rPr>
          <w:b/>
        </w:rPr>
      </w:pPr>
      <w:r>
        <w:rPr>
          <w:b/>
        </w:rPr>
        <w:t xml:space="preserve">4:09 </w:t>
      </w:r>
      <w:proofErr w:type="gramStart"/>
      <w:r>
        <w:rPr>
          <w:b/>
        </w:rPr>
        <w:t>The</w:t>
      </w:r>
      <w:proofErr w:type="gramEnd"/>
      <w:r>
        <w:rPr>
          <w:b/>
        </w:rPr>
        <w:t xml:space="preserve"> meeting was called back to order </w:t>
      </w:r>
    </w:p>
    <w:p w:rsidR="006A5E69" w:rsidRDefault="006A5E69">
      <w:pPr>
        <w:pStyle w:val="normal0"/>
        <w:rPr>
          <w:b/>
        </w:rPr>
      </w:pPr>
    </w:p>
    <w:p w:rsidR="006A5E69" w:rsidRDefault="006A5E69">
      <w:pPr>
        <w:pStyle w:val="normal0"/>
        <w:rPr>
          <w:b/>
        </w:rPr>
      </w:pPr>
      <w:r>
        <w:rPr>
          <w:b/>
        </w:rPr>
        <w:t xml:space="preserve">Region Two Schools </w:t>
      </w:r>
      <w:proofErr w:type="spellStart"/>
      <w:r>
        <w:rPr>
          <w:b/>
        </w:rPr>
        <w:t>Exective</w:t>
      </w:r>
      <w:proofErr w:type="spellEnd"/>
      <w:r>
        <w:rPr>
          <w:b/>
        </w:rPr>
        <w:t xml:space="preserve"> Board –Intent to run</w:t>
      </w:r>
    </w:p>
    <w:p w:rsidR="00FB4FF5" w:rsidRPr="006A5E69" w:rsidRDefault="00CD5CE1">
      <w:pPr>
        <w:pStyle w:val="normal0"/>
      </w:pPr>
      <w:r w:rsidRPr="006A5E69">
        <w:t>Brook</w:t>
      </w:r>
      <w:r w:rsidR="00FB4FF5" w:rsidRPr="006A5E69">
        <w:t>haven –</w:t>
      </w:r>
      <w:r w:rsidRPr="006A5E69">
        <w:rPr>
          <w:color w:val="auto"/>
        </w:rPr>
        <w:t>Secretary</w:t>
      </w:r>
    </w:p>
    <w:p w:rsidR="00992A27" w:rsidRPr="006A5E69" w:rsidRDefault="00CD5CE1">
      <w:pPr>
        <w:pStyle w:val="normal0"/>
      </w:pPr>
      <w:r w:rsidRPr="006A5E69">
        <w:t>Ta</w:t>
      </w:r>
      <w:r w:rsidR="00992A27" w:rsidRPr="006A5E69">
        <w:t>rrant</w:t>
      </w:r>
      <w:r w:rsidR="00DD1DAB" w:rsidRPr="006A5E69">
        <w:t xml:space="preserve"> County North W</w:t>
      </w:r>
      <w:r w:rsidR="00992A27" w:rsidRPr="006A5E69">
        <w:t>est</w:t>
      </w:r>
      <w:proofErr w:type="gramStart"/>
      <w:r w:rsidR="00DD1DAB" w:rsidRPr="006A5E69">
        <w:t xml:space="preserve">- </w:t>
      </w:r>
      <w:r w:rsidR="00992A27" w:rsidRPr="006A5E69">
        <w:t xml:space="preserve"> </w:t>
      </w:r>
      <w:r w:rsidR="00DD1DAB" w:rsidRPr="006A5E69">
        <w:t>Treasurer</w:t>
      </w:r>
      <w:proofErr w:type="gramEnd"/>
      <w:r w:rsidR="00992A27" w:rsidRPr="006A5E69">
        <w:t xml:space="preserve"> and </w:t>
      </w:r>
      <w:r w:rsidR="00DD1DAB" w:rsidRPr="006A5E69">
        <w:t>P</w:t>
      </w:r>
      <w:r w:rsidRPr="006A5E69">
        <w:t>arliamentarian</w:t>
      </w:r>
    </w:p>
    <w:p w:rsidR="00992A27" w:rsidRPr="006A5E69" w:rsidRDefault="00FE0E0B">
      <w:pPr>
        <w:pStyle w:val="normal0"/>
      </w:pPr>
      <w:r w:rsidRPr="006A5E69">
        <w:t>N</w:t>
      </w:r>
      <w:r w:rsidR="00992A27" w:rsidRPr="006A5E69">
        <w:t>orthlake –</w:t>
      </w:r>
      <w:r w:rsidR="00DD1DAB" w:rsidRPr="006A5E69">
        <w:t xml:space="preserve"> P</w:t>
      </w:r>
      <w:r w:rsidR="00992A27" w:rsidRPr="006A5E69">
        <w:t>arliamentarian</w:t>
      </w:r>
    </w:p>
    <w:p w:rsidR="00992A27" w:rsidRPr="006A5E69" w:rsidRDefault="00FE0E0B">
      <w:pPr>
        <w:pStyle w:val="normal0"/>
      </w:pPr>
      <w:r w:rsidRPr="006A5E69">
        <w:rPr>
          <w:color w:val="auto"/>
        </w:rPr>
        <w:t xml:space="preserve">Tarrant county North </w:t>
      </w:r>
      <w:proofErr w:type="gramStart"/>
      <w:r w:rsidRPr="006A5E69">
        <w:rPr>
          <w:color w:val="auto"/>
        </w:rPr>
        <w:t xml:space="preserve">West  </w:t>
      </w:r>
      <w:r w:rsidR="00992A27" w:rsidRPr="006A5E69">
        <w:t>–</w:t>
      </w:r>
      <w:proofErr w:type="gramEnd"/>
      <w:r w:rsidR="00DD1DAB" w:rsidRPr="006A5E69">
        <w:t xml:space="preserve"> </w:t>
      </w:r>
      <w:r w:rsidR="00CD5CE1" w:rsidRPr="006A5E69">
        <w:t>Treasurer</w:t>
      </w:r>
    </w:p>
    <w:p w:rsidR="00992A27" w:rsidRPr="006A5E69" w:rsidRDefault="00CD5CE1">
      <w:pPr>
        <w:pStyle w:val="normal0"/>
      </w:pPr>
      <w:r w:rsidRPr="006A5E69">
        <w:lastRenderedPageBreak/>
        <w:t>Mountain</w:t>
      </w:r>
      <w:r w:rsidR="00DD1DAB" w:rsidRPr="006A5E69">
        <w:t xml:space="preserve"> view-Public Relations</w:t>
      </w:r>
    </w:p>
    <w:p w:rsidR="00992A27" w:rsidRPr="006A5E69" w:rsidRDefault="00D30B1C">
      <w:pPr>
        <w:pStyle w:val="normal0"/>
      </w:pPr>
      <w:r w:rsidRPr="006A5E69">
        <w:t>NCTC- Host School</w:t>
      </w:r>
    </w:p>
    <w:p w:rsidR="00FB4FF5" w:rsidRPr="0032333B" w:rsidRDefault="00FB4FF5">
      <w:pPr>
        <w:pStyle w:val="normal0"/>
      </w:pPr>
      <w:r w:rsidRPr="0032333B">
        <w:t xml:space="preserve">The </w:t>
      </w:r>
      <w:r w:rsidR="00D30B1C" w:rsidRPr="0032333B">
        <w:t>campaign</w:t>
      </w:r>
      <w:r w:rsidRPr="0032333B">
        <w:t xml:space="preserve"> skits and </w:t>
      </w:r>
      <w:r w:rsidR="00D30B1C" w:rsidRPr="0032333B">
        <w:t>speeches</w:t>
      </w:r>
      <w:r w:rsidRPr="0032333B">
        <w:t xml:space="preserve"> will take place </w:t>
      </w:r>
      <w:r w:rsidR="00D30B1C" w:rsidRPr="0032333B">
        <w:t>tomorrow. The</w:t>
      </w:r>
      <w:r w:rsidRPr="0032333B">
        <w:t xml:space="preserve"> voting will take place tomorrow and swearing in.</w:t>
      </w:r>
    </w:p>
    <w:p w:rsidR="00F163E7" w:rsidRPr="00922FB1" w:rsidRDefault="00922FB1" w:rsidP="00BD765B">
      <w:pPr>
        <w:pStyle w:val="normal0"/>
      </w:pPr>
      <w:r>
        <w:rPr>
          <w:b/>
        </w:rPr>
        <w:t xml:space="preserve"> </w:t>
      </w:r>
    </w:p>
    <w:p w:rsidR="00F163E7" w:rsidRDefault="00F163E7">
      <w:pPr>
        <w:pStyle w:val="normal0"/>
        <w:rPr>
          <w:b/>
        </w:rPr>
      </w:pPr>
    </w:p>
    <w:p w:rsidR="00CB72AE" w:rsidRDefault="00CB72AE">
      <w:pPr>
        <w:pStyle w:val="normal0"/>
        <w:rPr>
          <w:b/>
        </w:rPr>
      </w:pPr>
    </w:p>
    <w:p w:rsidR="00AF7FE5" w:rsidRPr="00735DA2" w:rsidRDefault="001D1782" w:rsidP="00CB72AE">
      <w:pPr>
        <w:pStyle w:val="normal0"/>
      </w:pPr>
      <w:r>
        <w:rPr>
          <w:b/>
        </w:rPr>
        <w:t xml:space="preserve">         </w:t>
      </w:r>
    </w:p>
    <w:p w:rsidR="00AF7FE5" w:rsidRDefault="00AF7FE5" w:rsidP="00AF7FE5">
      <w:pPr>
        <w:pStyle w:val="normal0"/>
        <w:rPr>
          <w:b/>
        </w:rPr>
      </w:pPr>
      <w:r>
        <w:rPr>
          <w:b/>
        </w:rPr>
        <w:t xml:space="preserve">  </w:t>
      </w:r>
      <w:r w:rsidR="0032333B">
        <w:rPr>
          <w:b/>
        </w:rPr>
        <w:t>Closing announcements</w:t>
      </w:r>
      <w:r w:rsidR="00992A27">
        <w:rPr>
          <w:b/>
        </w:rPr>
        <w:t xml:space="preserve"> – The </w:t>
      </w:r>
      <w:r w:rsidR="0032333B">
        <w:rPr>
          <w:b/>
        </w:rPr>
        <w:t>campaign</w:t>
      </w:r>
      <w:r w:rsidR="00992A27">
        <w:rPr>
          <w:b/>
        </w:rPr>
        <w:t xml:space="preserve"> </w:t>
      </w:r>
      <w:r w:rsidR="0032333B">
        <w:rPr>
          <w:b/>
        </w:rPr>
        <w:t>speeches</w:t>
      </w:r>
      <w:r w:rsidR="00992A27">
        <w:rPr>
          <w:b/>
        </w:rPr>
        <w:t xml:space="preserve"> have to be </w:t>
      </w:r>
      <w:proofErr w:type="gramStart"/>
      <w:r w:rsidR="00992A27">
        <w:rPr>
          <w:b/>
        </w:rPr>
        <w:t>under</w:t>
      </w:r>
      <w:proofErr w:type="gramEnd"/>
      <w:r w:rsidR="00992A27">
        <w:rPr>
          <w:b/>
        </w:rPr>
        <w:t xml:space="preserve"> 5 minutes. You do not have to use the whole 5 minutes. </w:t>
      </w:r>
    </w:p>
    <w:p w:rsidR="00992A27" w:rsidRDefault="00992A27" w:rsidP="00AF7FE5">
      <w:pPr>
        <w:pStyle w:val="normal0"/>
        <w:rPr>
          <w:b/>
        </w:rPr>
      </w:pPr>
      <w:r>
        <w:rPr>
          <w:b/>
        </w:rPr>
        <w:t xml:space="preserve">Each school has 4 votes per </w:t>
      </w:r>
      <w:r w:rsidR="0032333B">
        <w:rPr>
          <w:b/>
        </w:rPr>
        <w:t>position</w:t>
      </w:r>
      <w:r>
        <w:rPr>
          <w:b/>
        </w:rPr>
        <w:t xml:space="preserve">. If you want to split your votes you can do that for the same </w:t>
      </w:r>
      <w:r w:rsidR="0032333B">
        <w:rPr>
          <w:b/>
        </w:rPr>
        <w:t xml:space="preserve">position. In order to vote you must </w:t>
      </w:r>
      <w:proofErr w:type="gramStart"/>
      <w:r w:rsidR="0032333B">
        <w:rPr>
          <w:b/>
        </w:rPr>
        <w:t>had</w:t>
      </w:r>
      <w:proofErr w:type="gramEnd"/>
      <w:r w:rsidR="0032333B">
        <w:rPr>
          <w:b/>
        </w:rPr>
        <w:t xml:space="preserve"> </w:t>
      </w:r>
      <w:r w:rsidR="006A5E69">
        <w:rPr>
          <w:b/>
        </w:rPr>
        <w:t>paid your</w:t>
      </w:r>
      <w:r>
        <w:rPr>
          <w:b/>
        </w:rPr>
        <w:t xml:space="preserve"> dues to the </w:t>
      </w:r>
      <w:r w:rsidR="0032333B">
        <w:rPr>
          <w:b/>
        </w:rPr>
        <w:t xml:space="preserve">region. If you can show the </w:t>
      </w:r>
      <w:r>
        <w:rPr>
          <w:b/>
        </w:rPr>
        <w:t xml:space="preserve">proof of payment you can </w:t>
      </w:r>
      <w:r w:rsidR="0032333B">
        <w:rPr>
          <w:b/>
        </w:rPr>
        <w:t>partake</w:t>
      </w:r>
      <w:r>
        <w:rPr>
          <w:b/>
        </w:rPr>
        <w:t xml:space="preserve"> in the election.</w:t>
      </w:r>
    </w:p>
    <w:p w:rsidR="00992A27" w:rsidRDefault="00992A27" w:rsidP="00AF7FE5">
      <w:pPr>
        <w:pStyle w:val="normal0"/>
        <w:rPr>
          <w:b/>
        </w:rPr>
      </w:pPr>
    </w:p>
    <w:p w:rsidR="00AF7FE5" w:rsidRDefault="00AF7FE5" w:rsidP="00AF7FE5">
      <w:pPr>
        <w:pStyle w:val="normal0"/>
        <w:rPr>
          <w:b/>
        </w:rPr>
      </w:pPr>
    </w:p>
    <w:p w:rsidR="00AF7FE5" w:rsidRDefault="00AF7FE5" w:rsidP="00AF7FE5">
      <w:pPr>
        <w:pStyle w:val="normal0"/>
        <w:rPr>
          <w:b/>
        </w:rPr>
      </w:pPr>
      <w:r>
        <w:rPr>
          <w:b/>
        </w:rPr>
        <w:t>IX. Adjournment</w:t>
      </w:r>
      <w:r w:rsidR="00BD765B">
        <w:t xml:space="preserve">- </w:t>
      </w:r>
    </w:p>
    <w:p w:rsidR="00945A45" w:rsidRDefault="00992A27">
      <w:pPr>
        <w:pStyle w:val="normal0"/>
        <w:rPr>
          <w:b/>
        </w:rPr>
      </w:pPr>
      <w:r>
        <w:rPr>
          <w:b/>
        </w:rPr>
        <w:t>(4:16</w:t>
      </w:r>
      <w:r w:rsidR="001D1782">
        <w:rPr>
          <w:b/>
        </w:rPr>
        <w:t xml:space="preserve">pm) </w:t>
      </w:r>
    </w:p>
    <w:sectPr w:rsidR="00945A45" w:rsidSect="00945A45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11B98"/>
    <w:multiLevelType w:val="multilevel"/>
    <w:tmpl w:val="7C5E88E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>
    <w:nsid w:val="1D06286A"/>
    <w:multiLevelType w:val="multilevel"/>
    <w:tmpl w:val="242CF7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>
    <w:nsid w:val="3ADC4134"/>
    <w:multiLevelType w:val="multilevel"/>
    <w:tmpl w:val="3BDCF3B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>
    <w:nsid w:val="3FC94B0B"/>
    <w:multiLevelType w:val="multilevel"/>
    <w:tmpl w:val="47EEF8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>
    <w:nsid w:val="439C0551"/>
    <w:multiLevelType w:val="multilevel"/>
    <w:tmpl w:val="2BC692E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>
    <w:nsid w:val="44F412AE"/>
    <w:multiLevelType w:val="multilevel"/>
    <w:tmpl w:val="8BE099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>
    <w:nsid w:val="4F3C7863"/>
    <w:multiLevelType w:val="multilevel"/>
    <w:tmpl w:val="EFAE789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>
    <w:nsid w:val="6D89657F"/>
    <w:multiLevelType w:val="multilevel"/>
    <w:tmpl w:val="00FAD16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2NzC3MDcyNrE0NTBU0lEKTi0uzszPAykwrAUA2Xx4ciwAAAA="/>
  </w:docVars>
  <w:rsids>
    <w:rsidRoot w:val="00945A45"/>
    <w:rsid w:val="0002449D"/>
    <w:rsid w:val="000673BE"/>
    <w:rsid w:val="000C2804"/>
    <w:rsid w:val="001B4191"/>
    <w:rsid w:val="001D1782"/>
    <w:rsid w:val="001F3B40"/>
    <w:rsid w:val="00213285"/>
    <w:rsid w:val="002D2F96"/>
    <w:rsid w:val="0032333B"/>
    <w:rsid w:val="00326F7E"/>
    <w:rsid w:val="003356A7"/>
    <w:rsid w:val="00377746"/>
    <w:rsid w:val="003C4192"/>
    <w:rsid w:val="004227C1"/>
    <w:rsid w:val="0043156A"/>
    <w:rsid w:val="004D2BE5"/>
    <w:rsid w:val="004F380E"/>
    <w:rsid w:val="00546B7D"/>
    <w:rsid w:val="00602062"/>
    <w:rsid w:val="006952D1"/>
    <w:rsid w:val="006A48CF"/>
    <w:rsid w:val="006A5E69"/>
    <w:rsid w:val="00700CA2"/>
    <w:rsid w:val="00705664"/>
    <w:rsid w:val="007070D2"/>
    <w:rsid w:val="00735DA2"/>
    <w:rsid w:val="00740EE8"/>
    <w:rsid w:val="00743088"/>
    <w:rsid w:val="0074377A"/>
    <w:rsid w:val="00765F2D"/>
    <w:rsid w:val="007A6385"/>
    <w:rsid w:val="007F59B5"/>
    <w:rsid w:val="00800D03"/>
    <w:rsid w:val="008072A5"/>
    <w:rsid w:val="009117D7"/>
    <w:rsid w:val="00922FB1"/>
    <w:rsid w:val="00945A45"/>
    <w:rsid w:val="009652FF"/>
    <w:rsid w:val="00992A27"/>
    <w:rsid w:val="009D1837"/>
    <w:rsid w:val="00AF7FE5"/>
    <w:rsid w:val="00B21811"/>
    <w:rsid w:val="00BD765B"/>
    <w:rsid w:val="00C63C00"/>
    <w:rsid w:val="00C73839"/>
    <w:rsid w:val="00CB72AE"/>
    <w:rsid w:val="00CD1149"/>
    <w:rsid w:val="00CD5CE1"/>
    <w:rsid w:val="00CF1D25"/>
    <w:rsid w:val="00D30B1C"/>
    <w:rsid w:val="00D9012E"/>
    <w:rsid w:val="00D902E9"/>
    <w:rsid w:val="00DD1DAB"/>
    <w:rsid w:val="00F163E7"/>
    <w:rsid w:val="00F800E2"/>
    <w:rsid w:val="00F86768"/>
    <w:rsid w:val="00F921D9"/>
    <w:rsid w:val="00FB4FF5"/>
    <w:rsid w:val="00FE0E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380E"/>
  </w:style>
  <w:style w:type="paragraph" w:styleId="Heading1">
    <w:name w:val="heading 1"/>
    <w:basedOn w:val="normal0"/>
    <w:next w:val="normal0"/>
    <w:rsid w:val="00945A4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945A4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945A4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945A4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945A4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945A4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945A45"/>
  </w:style>
  <w:style w:type="paragraph" w:styleId="Title">
    <w:name w:val="Title"/>
    <w:basedOn w:val="normal0"/>
    <w:next w:val="normal0"/>
    <w:rsid w:val="00945A4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945A45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6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66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</dc:creator>
  <cp:lastModifiedBy>ZZ</cp:lastModifiedBy>
  <cp:revision>2</cp:revision>
  <dcterms:created xsi:type="dcterms:W3CDTF">2018-04-07T19:43:00Z</dcterms:created>
  <dcterms:modified xsi:type="dcterms:W3CDTF">2018-04-0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96535321</vt:i4>
  </property>
</Properties>
</file>